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18"/>
        <w:gridCol w:w="6617"/>
      </w:tblGrid>
      <w:tr w:rsidR="009E5757" w:rsidRPr="004D1653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E5757" w:rsidRPr="004D1653" w:rsidRDefault="009E5757" w:rsidP="00B833E4">
            <w:pPr>
              <w:spacing w:after="288"/>
              <w:jc w:val="both"/>
              <w:rPr>
                <w:b/>
              </w:rPr>
            </w:pPr>
            <w:r w:rsidRPr="009E5757">
              <w:rPr>
                <w:b/>
              </w:rPr>
              <w:t>РИТОРИКА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9E5757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>
              <w:t>П</w:t>
            </w:r>
            <w:r w:rsidRPr="009E5757">
              <w:t>одготовить учащихся к профессиональной коммуникации в научной сфере.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 w:rsidRPr="009E5757">
              <w:t xml:space="preserve">ОК-5: способность к коммуникации в устной и письменной </w:t>
            </w:r>
            <w:proofErr w:type="gramStart"/>
            <w:r w:rsidRPr="009E5757">
              <w:t>формах</w:t>
            </w:r>
            <w:proofErr w:type="gramEnd"/>
            <w:r w:rsidRPr="009E5757">
              <w:t xml:space="preserve"> на русском и иностранном языках для решения задач межличностного и межкультурного взаимодействия.</w:t>
            </w:r>
          </w:p>
        </w:tc>
      </w:tr>
      <w:tr w:rsidR="009E5757" w:rsidRPr="0037074A" w:rsidTr="00B833E4"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9E5757" w:rsidRPr="00B135F2" w:rsidRDefault="009E5757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E5757" w:rsidRPr="0037074A" w:rsidRDefault="009E5757" w:rsidP="00B833E4">
            <w:pPr>
              <w:spacing w:after="288"/>
              <w:jc w:val="both"/>
            </w:pPr>
            <w:proofErr w:type="spellStart"/>
            <w:r w:rsidRPr="00BD67AE">
              <w:rPr>
                <w:i/>
              </w:rPr>
              <w:t>Меркишина</w:t>
            </w:r>
            <w:proofErr w:type="spellEnd"/>
            <w:r w:rsidRPr="00BD67AE">
              <w:rPr>
                <w:i/>
              </w:rPr>
              <w:t xml:space="preserve"> И. А.</w:t>
            </w:r>
          </w:p>
        </w:tc>
      </w:tr>
    </w:tbl>
    <w:p w:rsidR="00033576" w:rsidRPr="00BD67AE" w:rsidRDefault="00033576" w:rsidP="00BD67AE">
      <w:pPr>
        <w:spacing w:line="276" w:lineRule="auto"/>
        <w:jc w:val="center"/>
      </w:pPr>
    </w:p>
    <w:p w:rsidR="00BD67AE" w:rsidRPr="00BD67AE" w:rsidRDefault="00FA69DA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0" w:name="_Toc2697365"/>
      <w:r w:rsidRPr="00BD67AE">
        <w:rPr>
          <w:sz w:val="24"/>
          <w:szCs w:val="24"/>
        </w:rPr>
        <w:t>Разделы дисциплины и их трудоемкость по видам учебной нагрузки</w:t>
      </w:r>
      <w:bookmarkEnd w:id="0"/>
    </w:p>
    <w:p w:rsidR="00BD67AE" w:rsidRPr="00BD67AE" w:rsidRDefault="00BD67AE" w:rsidP="00BD67AE">
      <w:pPr>
        <w:spacing w:line="276" w:lineRule="auto"/>
        <w:rPr>
          <w:lang w:eastAsia="ar-SA"/>
        </w:rPr>
      </w:pPr>
      <w:r w:rsidRPr="00BD67AE">
        <w:rPr>
          <w:lang w:eastAsia="ar-SA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5"/>
        <w:gridCol w:w="668"/>
        <w:gridCol w:w="1105"/>
        <w:gridCol w:w="957"/>
        <w:gridCol w:w="1036"/>
        <w:gridCol w:w="1626"/>
        <w:gridCol w:w="2060"/>
      </w:tblGrid>
      <w:tr w:rsidR="00BD67AE" w:rsidRPr="00BD67AE" w:rsidTr="00BD67AE">
        <w:trPr>
          <w:cantSplit/>
          <w:trHeight w:val="844"/>
        </w:trPr>
        <w:tc>
          <w:tcPr>
            <w:tcW w:w="0" w:type="auto"/>
            <w:vMerge w:val="restart"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Раздел</w:t>
            </w:r>
            <w:r w:rsidR="00BD67AE" w:rsidRPr="00BD67AE">
              <w:rPr>
                <w:i/>
              </w:rPr>
              <w:t xml:space="preserve"> </w:t>
            </w:r>
            <w:r w:rsidRPr="00BD67AE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851D0B" w:rsidRPr="00BD67AE" w:rsidRDefault="00851D0B" w:rsidP="00BD67AE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BD67A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Виды учебной работы и </w:t>
            </w:r>
            <w:r w:rsidR="00BD67AE" w:rsidRPr="00BD67AE">
              <w:rPr>
                <w:i/>
              </w:rPr>
              <w:t xml:space="preserve">их </w:t>
            </w:r>
            <w:r w:rsidRPr="00BD67AE">
              <w:rPr>
                <w:i/>
              </w:rPr>
              <w:t>трудо</w:t>
            </w:r>
            <w:r w:rsidR="00BD67AE" w:rsidRPr="00BD67AE">
              <w:rPr>
                <w:i/>
              </w:rPr>
              <w:t>ё</w:t>
            </w:r>
            <w:r w:rsidRPr="00BD67AE">
              <w:rPr>
                <w:i/>
              </w:rPr>
              <w:t>мкость (в</w:t>
            </w:r>
            <w:r w:rsidR="00BD67AE" w:rsidRPr="00BD67AE">
              <w:rPr>
                <w:i/>
              </w:rPr>
              <w:t xml:space="preserve"> академических</w:t>
            </w:r>
            <w:r w:rsidRPr="00BD67AE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Формы контроля </w:t>
            </w:r>
          </w:p>
        </w:tc>
      </w:tr>
      <w:tr w:rsidR="00BD67AE" w:rsidRPr="00BD67AE" w:rsidTr="00851D0B">
        <w:trPr>
          <w:cantSplit/>
          <w:trHeight w:val="293"/>
        </w:trPr>
        <w:tc>
          <w:tcPr>
            <w:tcW w:w="0" w:type="auto"/>
            <w:vMerge/>
          </w:tcPr>
          <w:p w:rsidR="00851D0B" w:rsidRPr="00BD67AE" w:rsidRDefault="00851D0B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851D0B" w:rsidRPr="00BD67AE" w:rsidRDefault="00851D0B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BD67AE">
              <w:rPr>
                <w:i/>
              </w:rPr>
              <w:t>С.р</w:t>
            </w:r>
            <w:proofErr w:type="spellEnd"/>
            <w:r w:rsidRPr="00BD67AE">
              <w:rPr>
                <w:i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</w:p>
        </w:tc>
      </w:tr>
      <w:tr w:rsidR="00BD67AE" w:rsidRPr="00BD67AE" w:rsidTr="00BD67AE">
        <w:trPr>
          <w:cantSplit/>
          <w:trHeight w:val="414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jc w:val="both"/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1-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30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D67AE">
        <w:trPr>
          <w:trHeight w:val="556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3-5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4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46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902B2">
        <w:tc>
          <w:tcPr>
            <w:tcW w:w="0" w:type="auto"/>
            <w:gridSpan w:val="3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  <w:highlight w:val="yellow"/>
              </w:rPr>
            </w:pPr>
            <w:r w:rsidRPr="00BD67AE">
              <w:rPr>
                <w:i/>
                <w:iCs/>
              </w:rPr>
              <w:t>Итого:</w:t>
            </w:r>
          </w:p>
        </w:tc>
        <w:tc>
          <w:tcPr>
            <w:tcW w:w="0" w:type="auto"/>
            <w:gridSpan w:val="2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74</w:t>
            </w:r>
          </w:p>
        </w:tc>
        <w:tc>
          <w:tcPr>
            <w:tcW w:w="0" w:type="auto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70</w:t>
            </w:r>
          </w:p>
        </w:tc>
        <w:tc>
          <w:tcPr>
            <w:tcW w:w="0" w:type="auto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</w:p>
        </w:tc>
      </w:tr>
      <w:tr w:rsidR="006B46BF" w:rsidRPr="00BD67AE" w:rsidTr="00E16BCA">
        <w:tc>
          <w:tcPr>
            <w:tcW w:w="0" w:type="auto"/>
            <w:gridSpan w:val="3"/>
          </w:tcPr>
          <w:p w:rsidR="006B46BF" w:rsidRPr="00BD67AE" w:rsidRDefault="006B46BF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Всего:</w:t>
            </w:r>
          </w:p>
        </w:tc>
        <w:tc>
          <w:tcPr>
            <w:tcW w:w="0" w:type="auto"/>
            <w:gridSpan w:val="4"/>
          </w:tcPr>
          <w:p w:rsidR="006B46BF" w:rsidRPr="00BD67AE" w:rsidRDefault="006B46BF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144</w:t>
            </w:r>
          </w:p>
        </w:tc>
        <w:tc>
          <w:tcPr>
            <w:tcW w:w="0" w:type="auto"/>
          </w:tcPr>
          <w:p w:rsidR="006B46BF" w:rsidRPr="00BD67AE" w:rsidRDefault="006B46BF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Зачет, зачет.</w:t>
            </w:r>
          </w:p>
        </w:tc>
      </w:tr>
    </w:tbl>
    <w:p w:rsidR="00FA69DA" w:rsidRPr="00BD67AE" w:rsidRDefault="00FA69DA" w:rsidP="00BD67AE">
      <w:pPr>
        <w:spacing w:line="276" w:lineRule="auto"/>
        <w:jc w:val="both"/>
        <w:rPr>
          <w:i/>
          <w:color w:val="000000"/>
        </w:rPr>
      </w:pPr>
    </w:p>
    <w:p w:rsidR="00BD67AE" w:rsidRPr="00BD67AE" w:rsidRDefault="00BD67AE" w:rsidP="00BD67AE">
      <w:pPr>
        <w:spacing w:line="276" w:lineRule="auto"/>
        <w:rPr>
          <w:lang w:eastAsia="ar-SA"/>
        </w:rPr>
      </w:pPr>
      <w:r w:rsidRPr="00BD67AE">
        <w:rPr>
          <w:lang w:eastAsia="ar-SA"/>
        </w:rPr>
        <w:t>2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5"/>
        <w:gridCol w:w="668"/>
        <w:gridCol w:w="1105"/>
        <w:gridCol w:w="957"/>
        <w:gridCol w:w="1036"/>
        <w:gridCol w:w="1626"/>
        <w:gridCol w:w="2060"/>
      </w:tblGrid>
      <w:tr w:rsidR="00BD67AE" w:rsidRPr="00BD67AE" w:rsidTr="00B75A3D">
        <w:trPr>
          <w:cantSplit/>
          <w:trHeight w:val="844"/>
        </w:trPr>
        <w:tc>
          <w:tcPr>
            <w:tcW w:w="0" w:type="auto"/>
            <w:vMerge w:val="restart"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BD67AE" w:rsidRPr="00BD67AE" w:rsidRDefault="00BD67AE" w:rsidP="00BD67AE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BD67A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Формы контроля </w:t>
            </w:r>
          </w:p>
        </w:tc>
      </w:tr>
      <w:tr w:rsidR="00BD67AE" w:rsidRPr="00BD67AE" w:rsidTr="00B75A3D">
        <w:trPr>
          <w:cantSplit/>
          <w:trHeight w:val="293"/>
        </w:trPr>
        <w:tc>
          <w:tcPr>
            <w:tcW w:w="0" w:type="auto"/>
            <w:vMerge/>
          </w:tcPr>
          <w:p w:rsidR="00BD67AE" w:rsidRPr="00BD67AE" w:rsidRDefault="00BD67AE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BD67AE">
              <w:rPr>
                <w:i/>
              </w:rPr>
              <w:t>С.р</w:t>
            </w:r>
            <w:proofErr w:type="spellEnd"/>
            <w:r w:rsidRPr="00BD67AE">
              <w:rPr>
                <w:i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</w:p>
        </w:tc>
      </w:tr>
      <w:tr w:rsidR="00BD67AE" w:rsidRPr="00BD67AE" w:rsidTr="00B75A3D">
        <w:trPr>
          <w:cantSplit/>
          <w:trHeight w:val="414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jc w:val="both"/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1-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3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30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4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75A3D">
        <w:trPr>
          <w:trHeight w:val="556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3-5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4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28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75A3D">
        <w:tc>
          <w:tcPr>
            <w:tcW w:w="0" w:type="auto"/>
            <w:gridSpan w:val="3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  <w:highlight w:val="yellow"/>
              </w:rPr>
            </w:pPr>
            <w:r w:rsidRPr="00BD67AE">
              <w:rPr>
                <w:i/>
                <w:iCs/>
              </w:rPr>
              <w:t>Итого:</w:t>
            </w:r>
          </w:p>
        </w:tc>
        <w:tc>
          <w:tcPr>
            <w:tcW w:w="0" w:type="auto"/>
            <w:gridSpan w:val="2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7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70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</w:p>
        </w:tc>
      </w:tr>
      <w:tr w:rsidR="00BD67AE" w:rsidRPr="00BD67AE" w:rsidTr="00B75A3D">
        <w:tc>
          <w:tcPr>
            <w:tcW w:w="0" w:type="auto"/>
            <w:gridSpan w:val="3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Всего:</w:t>
            </w:r>
          </w:p>
        </w:tc>
        <w:tc>
          <w:tcPr>
            <w:tcW w:w="0" w:type="auto"/>
            <w:gridSpan w:val="4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14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Зачёт, зачёт.</w:t>
            </w:r>
          </w:p>
        </w:tc>
      </w:tr>
    </w:tbl>
    <w:p w:rsidR="00647F49" w:rsidRPr="00BD67AE" w:rsidRDefault="00647F49" w:rsidP="00BD67AE">
      <w:pPr>
        <w:tabs>
          <w:tab w:val="num" w:pos="0"/>
        </w:tabs>
        <w:spacing w:line="276" w:lineRule="auto"/>
        <w:jc w:val="both"/>
        <w:rPr>
          <w:color w:val="000000"/>
        </w:rPr>
      </w:pPr>
      <w:bookmarkStart w:id="1" w:name="_GoBack"/>
      <w:bookmarkEnd w:id="1"/>
    </w:p>
    <w:sectPr w:rsidR="00647F49" w:rsidRPr="00BD67AE" w:rsidSect="004A362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6AA7" w:rsidRDefault="00236AA7">
      <w:r>
        <w:separator/>
      </w:r>
    </w:p>
  </w:endnote>
  <w:endnote w:type="continuationSeparator" w:id="0">
    <w:p w:rsidR="00236AA7" w:rsidRDefault="0023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DejaVu Sans">
    <w:charset w:val="8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CC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7E17" w:rsidRDefault="003E1FF6">
    <w:pPr>
      <w:pStyle w:val="af1"/>
      <w:jc w:val="center"/>
    </w:pPr>
    <w:r>
      <w:fldChar w:fldCharType="begin"/>
    </w:r>
    <w:r>
      <w:instrText>PAGE   \* MERGEFORMAT</w:instrText>
    </w:r>
    <w:r>
      <w:fldChar w:fldCharType="separate"/>
    </w:r>
    <w:r w:rsidR="009E5757">
      <w:rPr>
        <w:noProof/>
      </w:rPr>
      <w:t>2</w:t>
    </w:r>
    <w:r>
      <w:rPr>
        <w:noProof/>
      </w:rPr>
      <w:fldChar w:fldCharType="end"/>
    </w:r>
  </w:p>
  <w:p w:rsidR="00E87E17" w:rsidRDefault="00E87E17">
    <w:pPr>
      <w:pStyle w:val="a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6AA7" w:rsidRDefault="00236AA7">
      <w:r>
        <w:separator/>
      </w:r>
    </w:p>
  </w:footnote>
  <w:footnote w:type="continuationSeparator" w:id="0">
    <w:p w:rsidR="00236AA7" w:rsidRDefault="00236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xNDQwt7AwNDdV0lEKTi0uzszPAykwqwUAbUPk3iwAAAA="/>
  </w:docVars>
  <w:rsids>
    <w:rsidRoot w:val="00323D30"/>
    <w:rsid w:val="000008FE"/>
    <w:rsid w:val="00002191"/>
    <w:rsid w:val="00012554"/>
    <w:rsid w:val="00012777"/>
    <w:rsid w:val="000128A1"/>
    <w:rsid w:val="00033576"/>
    <w:rsid w:val="000355FC"/>
    <w:rsid w:val="00036FA6"/>
    <w:rsid w:val="0003732D"/>
    <w:rsid w:val="000470D5"/>
    <w:rsid w:val="000548D6"/>
    <w:rsid w:val="00057C57"/>
    <w:rsid w:val="0007769B"/>
    <w:rsid w:val="000841A1"/>
    <w:rsid w:val="00097FC0"/>
    <w:rsid w:val="000A1742"/>
    <w:rsid w:val="000A2129"/>
    <w:rsid w:val="000A65A5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50058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6AD7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1084"/>
    <w:rsid w:val="004710DD"/>
    <w:rsid w:val="00471A59"/>
    <w:rsid w:val="00482247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22BAB"/>
    <w:rsid w:val="00531989"/>
    <w:rsid w:val="005346EF"/>
    <w:rsid w:val="005429AB"/>
    <w:rsid w:val="00545115"/>
    <w:rsid w:val="00553169"/>
    <w:rsid w:val="005549CD"/>
    <w:rsid w:val="005638AC"/>
    <w:rsid w:val="00577D30"/>
    <w:rsid w:val="005977E1"/>
    <w:rsid w:val="005B2E2B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6365A"/>
    <w:rsid w:val="006749E8"/>
    <w:rsid w:val="006773ED"/>
    <w:rsid w:val="006826FD"/>
    <w:rsid w:val="006877E1"/>
    <w:rsid w:val="00696CAA"/>
    <w:rsid w:val="006A1768"/>
    <w:rsid w:val="006A204D"/>
    <w:rsid w:val="006A4F9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1B3C"/>
    <w:rsid w:val="009654D3"/>
    <w:rsid w:val="00983D32"/>
    <w:rsid w:val="00985617"/>
    <w:rsid w:val="009A1D95"/>
    <w:rsid w:val="009A6D0D"/>
    <w:rsid w:val="009B772F"/>
    <w:rsid w:val="009B7BA0"/>
    <w:rsid w:val="009C1834"/>
    <w:rsid w:val="009D202A"/>
    <w:rsid w:val="009D5705"/>
    <w:rsid w:val="009E2403"/>
    <w:rsid w:val="009E3FEA"/>
    <w:rsid w:val="009E5757"/>
    <w:rsid w:val="009E6F30"/>
    <w:rsid w:val="009F39B2"/>
    <w:rsid w:val="00A0031A"/>
    <w:rsid w:val="00A11E68"/>
    <w:rsid w:val="00A343B5"/>
    <w:rsid w:val="00A4216F"/>
    <w:rsid w:val="00A45DCA"/>
    <w:rsid w:val="00A45E0F"/>
    <w:rsid w:val="00A50FF1"/>
    <w:rsid w:val="00A653A8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115EB"/>
    <w:rsid w:val="00B119F2"/>
    <w:rsid w:val="00B15665"/>
    <w:rsid w:val="00B22C9B"/>
    <w:rsid w:val="00B246FD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D67AE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3E52"/>
    <w:rsid w:val="00DE02C9"/>
    <w:rsid w:val="00DE6B72"/>
    <w:rsid w:val="00DF704E"/>
    <w:rsid w:val="00E05A61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A784F"/>
    <w:rsid w:val="00FC661D"/>
    <w:rsid w:val="00FD2888"/>
    <w:rsid w:val="00FD32D6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Indent 2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annotation subject" w:uiPriority="99"/>
    <w:lsdException w:name="No List" w:uiPriority="99"/>
    <w:lsdException w:name="Balloon Text" w:semiHidden="0" w:uiPriority="99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15">
    <w:name w:val="Заголовок1"/>
    <w:basedOn w:val="a1"/>
    <w:next w:val="ae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e">
    <w:name w:val="Body Text"/>
    <w:basedOn w:val="a1"/>
    <w:link w:val="af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">
    <w:name w:val="Основной текст Знак"/>
    <w:link w:val="ae"/>
    <w:rsid w:val="00E95FC7"/>
    <w:rPr>
      <w:sz w:val="28"/>
      <w:lang w:eastAsia="ar-SA"/>
    </w:rPr>
  </w:style>
  <w:style w:type="paragraph" w:styleId="af0">
    <w:name w:val="List"/>
    <w:basedOn w:val="ae"/>
    <w:rsid w:val="00E95FC7"/>
  </w:style>
  <w:style w:type="paragraph" w:customStyle="1" w:styleId="16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7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8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1">
    <w:name w:val="footer"/>
    <w:basedOn w:val="a1"/>
    <w:link w:val="af2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2">
    <w:name w:val="Нижний колонтитул Знак"/>
    <w:link w:val="af1"/>
    <w:uiPriority w:val="99"/>
    <w:rsid w:val="00E95FC7"/>
    <w:rPr>
      <w:sz w:val="24"/>
      <w:szCs w:val="24"/>
      <w:lang w:eastAsia="ar-SA"/>
    </w:rPr>
  </w:style>
  <w:style w:type="paragraph" w:customStyle="1" w:styleId="af3">
    <w:name w:val="Центр"/>
    <w:basedOn w:val="af1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4">
    <w:name w:val="footnote text"/>
    <w:basedOn w:val="a1"/>
    <w:link w:val="af5"/>
    <w:rsid w:val="00E95FC7"/>
    <w:rPr>
      <w:sz w:val="20"/>
      <w:szCs w:val="20"/>
      <w:lang w:eastAsia="ar-SA"/>
    </w:rPr>
  </w:style>
  <w:style w:type="character" w:customStyle="1" w:styleId="af5">
    <w:name w:val="Текст сноски Знак"/>
    <w:link w:val="af4"/>
    <w:rsid w:val="00E95FC7"/>
    <w:rPr>
      <w:lang w:eastAsia="ar-SA"/>
    </w:rPr>
  </w:style>
  <w:style w:type="paragraph" w:customStyle="1" w:styleId="19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a">
    <w:name w:val="Тема примечания1"/>
    <w:basedOn w:val="19"/>
    <w:next w:val="19"/>
    <w:rsid w:val="00E95FC7"/>
    <w:rPr>
      <w:b/>
      <w:bCs/>
    </w:rPr>
  </w:style>
  <w:style w:type="paragraph" w:customStyle="1" w:styleId="1b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6">
    <w:name w:val="header"/>
    <w:basedOn w:val="a1"/>
    <w:link w:val="af7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7">
    <w:name w:val="Верхний колонтитул Знак"/>
    <w:link w:val="af6"/>
    <w:rsid w:val="00E95FC7"/>
    <w:rPr>
      <w:sz w:val="24"/>
      <w:szCs w:val="24"/>
      <w:lang w:eastAsia="ar-SA"/>
    </w:rPr>
  </w:style>
  <w:style w:type="paragraph" w:customStyle="1" w:styleId="af8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9">
    <w:name w:val="Заголовок таблицы"/>
    <w:basedOn w:val="af8"/>
    <w:rsid w:val="00E95FC7"/>
    <w:pPr>
      <w:jc w:val="center"/>
    </w:pPr>
    <w:rPr>
      <w:b/>
      <w:bCs/>
    </w:rPr>
  </w:style>
  <w:style w:type="paragraph" w:customStyle="1" w:styleId="afa">
    <w:name w:val="Содержимое врезки"/>
    <w:basedOn w:val="ae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c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b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c">
    <w:name w:val="Plain Text"/>
    <w:basedOn w:val="a1"/>
    <w:link w:val="afd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d">
    <w:name w:val="Текст Знак"/>
    <w:link w:val="afc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e">
    <w:name w:val="Table Grid"/>
    <w:basedOn w:val="a3"/>
    <w:rsid w:val="00E95F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">
    <w:name w:val="annotation reference"/>
    <w:uiPriority w:val="99"/>
    <w:unhideWhenUsed/>
    <w:rsid w:val="00E95FC7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E95FC7"/>
    <w:rPr>
      <w:sz w:val="20"/>
      <w:szCs w:val="20"/>
      <w:lang w:eastAsia="ar-SA"/>
    </w:rPr>
  </w:style>
  <w:style w:type="character" w:customStyle="1" w:styleId="aff1">
    <w:name w:val="Текст примечания Знак"/>
    <w:link w:val="aff0"/>
    <w:uiPriority w:val="99"/>
    <w:rsid w:val="00E95FC7"/>
    <w:rPr>
      <w:lang w:eastAsia="ar-SA"/>
    </w:rPr>
  </w:style>
  <w:style w:type="paragraph" w:styleId="aff2">
    <w:name w:val="annotation subject"/>
    <w:basedOn w:val="aff0"/>
    <w:next w:val="aff0"/>
    <w:link w:val="aff3"/>
    <w:uiPriority w:val="99"/>
    <w:unhideWhenUsed/>
    <w:rsid w:val="00E95FC7"/>
    <w:rPr>
      <w:b/>
      <w:bCs/>
    </w:rPr>
  </w:style>
  <w:style w:type="character" w:customStyle="1" w:styleId="aff3">
    <w:name w:val="Тема примечания Знак"/>
    <w:link w:val="aff2"/>
    <w:uiPriority w:val="99"/>
    <w:rsid w:val="00E95FC7"/>
    <w:rPr>
      <w:b/>
      <w:bCs/>
      <w:lang w:eastAsia="ar-SA"/>
    </w:rPr>
  </w:style>
  <w:style w:type="paragraph" w:styleId="aff4">
    <w:name w:val="Balloon Text"/>
    <w:basedOn w:val="a1"/>
    <w:link w:val="aff5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5">
    <w:name w:val="Текст выноски Знак"/>
    <w:link w:val="aff4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6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7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8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d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3CB86-9A0D-42B4-8B65-D003D5D2C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315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Вася</cp:lastModifiedBy>
  <cp:revision>21</cp:revision>
  <dcterms:created xsi:type="dcterms:W3CDTF">2017-06-20T20:30:00Z</dcterms:created>
  <dcterms:modified xsi:type="dcterms:W3CDTF">2019-03-11T11:14:00Z</dcterms:modified>
</cp:coreProperties>
</file>